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7B73DB" w14:textId="200E7D12" w:rsidR="00731D60" w:rsidRDefault="00C578FA"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0A0A3D03" wp14:editId="558803EF">
                <wp:simplePos x="0" y="0"/>
                <wp:positionH relativeFrom="column">
                  <wp:posOffset>442595</wp:posOffset>
                </wp:positionH>
                <wp:positionV relativeFrom="paragraph">
                  <wp:posOffset>1099820</wp:posOffset>
                </wp:positionV>
                <wp:extent cx="869950" cy="349885"/>
                <wp:effectExtent l="38100" t="38100" r="44450" b="31115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869950" cy="349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A3505A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8" o:spid="_x0000_s1026" type="#_x0000_t75" style="position:absolute;margin-left:34.5pt;margin-top:86.25pt;width:69.2pt;height:28.2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">
                <v:imagedata r:id="rId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3C3E8F5E" wp14:editId="59BA22C8">
                <wp:simplePos x="0" y="0"/>
                <wp:positionH relativeFrom="column">
                  <wp:posOffset>752835</wp:posOffset>
                </wp:positionH>
                <wp:positionV relativeFrom="paragraph">
                  <wp:posOffset>1364672</wp:posOffset>
                </wp:positionV>
                <wp:extent cx="360" cy="360"/>
                <wp:effectExtent l="38100" t="38100" r="38100" b="3810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FD11BB" id="Ink 30" o:spid="_x0000_s1026" type="#_x0000_t75" style="position:absolute;margin-left:58.95pt;margin-top:107.1pt;width:.75pt;height: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">
                <v:imagedata r:id="rId7" o:title=""/>
              </v:shape>
            </w:pict>
          </mc:Fallback>
        </mc:AlternateContent>
      </w:r>
      <w:r w:rsidR="00D71890"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7C98DA4C" wp14:editId="7F341082">
                <wp:simplePos x="0" y="0"/>
                <wp:positionH relativeFrom="column">
                  <wp:posOffset>160655</wp:posOffset>
                </wp:positionH>
                <wp:positionV relativeFrom="paragraph">
                  <wp:posOffset>4293870</wp:posOffset>
                </wp:positionV>
                <wp:extent cx="882055" cy="300575"/>
                <wp:effectExtent l="38100" t="38100" r="13335" b="4254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882055" cy="3005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3BBCC3" id="Ink 27" o:spid="_x0000_s1026" type="#_x0000_t75" style="position:absolute;margin-left:12.3pt;margin-top:337.75pt;width:70.15pt;height:24.3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">
                <v:imagedata r:id="rId9" o:title=""/>
              </v:shape>
            </w:pict>
          </mc:Fallback>
        </mc:AlternateContent>
      </w:r>
      <w:r w:rsidR="00D71890"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58642695" wp14:editId="73ECDDB5">
                <wp:simplePos x="0" y="0"/>
                <wp:positionH relativeFrom="column">
                  <wp:posOffset>989715</wp:posOffset>
                </wp:positionH>
                <wp:positionV relativeFrom="paragraph">
                  <wp:posOffset>4328446</wp:posOffset>
                </wp:positionV>
                <wp:extent cx="360" cy="360"/>
                <wp:effectExtent l="38100" t="38100" r="38100" b="3810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939A7E" id="Ink 19" o:spid="_x0000_s1026" type="#_x0000_t75" style="position:absolute;margin-left:77.6pt;margin-top:340.45pt;width:.75pt;height: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">
                <v:imagedata r:id="rId7" o:title=""/>
              </v:shape>
            </w:pict>
          </mc:Fallback>
        </mc:AlternateContent>
      </w:r>
      <w:r w:rsidR="00DA1A76">
        <w:rPr>
          <w:noProof/>
        </w:rPr>
        <w:drawing>
          <wp:inline distT="0" distB="0" distL="0" distR="0" wp14:anchorId="3AB1F4A0" wp14:editId="5B5201CD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1D60">
        <w:rPr>
          <w:noProof/>
        </w:rPr>
        <w:drawing>
          <wp:inline distT="0" distB="0" distL="0" distR="0" wp14:anchorId="0CC751C8" wp14:editId="768D015B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71936" w14:textId="6E662644" w:rsidR="00BB7A0E" w:rsidRDefault="009A0077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5FD6F4D3" wp14:editId="39DB1347">
                <wp:simplePos x="0" y="0"/>
                <wp:positionH relativeFrom="column">
                  <wp:posOffset>305715</wp:posOffset>
                </wp:positionH>
                <wp:positionV relativeFrom="paragraph">
                  <wp:posOffset>890832</wp:posOffset>
                </wp:positionV>
                <wp:extent cx="474120" cy="270000"/>
                <wp:effectExtent l="38100" t="38100" r="21590" b="3492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474120" cy="27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FD3290" id="Ink 29" o:spid="_x0000_s1026" type="#_x0000_t75" style="position:absolute;margin-left:23.7pt;margin-top:69.8pt;width:38.05pt;height:21.9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3164CC40" wp14:editId="217570B5">
                <wp:simplePos x="0" y="0"/>
                <wp:positionH relativeFrom="column">
                  <wp:posOffset>147315</wp:posOffset>
                </wp:positionH>
                <wp:positionV relativeFrom="paragraph">
                  <wp:posOffset>889752</wp:posOffset>
                </wp:positionV>
                <wp:extent cx="277200" cy="257760"/>
                <wp:effectExtent l="38100" t="38100" r="46990" b="4762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277200" cy="25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D8BDA4" id="Ink 28" o:spid="_x0000_s1026" type="#_x0000_t75" style="position:absolute;margin-left:11.25pt;margin-top:69.7pt;width:22.55pt;height:21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">
                <v:imagedata r:id="rId16" o:title=""/>
              </v:shape>
            </w:pict>
          </mc:Fallback>
        </mc:AlternateContent>
      </w:r>
      <w:r w:rsidR="00DA1A76">
        <w:rPr>
          <w:noProof/>
        </w:rPr>
        <w:drawing>
          <wp:inline distT="0" distB="0" distL="0" distR="0" wp14:anchorId="316BF895" wp14:editId="1F43493A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B7A0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sDQ3NzY0MDMysTBW0lEKTi0uzszPAykwqgUArdOT6ywAAAA="/>
  </w:docVars>
  <w:rsids>
    <w:rsidRoot w:val="00DA1A76"/>
    <w:rsid w:val="00302327"/>
    <w:rsid w:val="00581E30"/>
    <w:rsid w:val="00731D60"/>
    <w:rsid w:val="00752BF4"/>
    <w:rsid w:val="009A0077"/>
    <w:rsid w:val="00BB7A0E"/>
    <w:rsid w:val="00C578FA"/>
    <w:rsid w:val="00D71890"/>
    <w:rsid w:val="00DA1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98F0"/>
  <w15:chartTrackingRefBased/>
  <w15:docId w15:val="{E3B15ECC-E44E-46BD-9967-B5F969B73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CA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customXml" Target="ink/ink5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customXml" Target="ink/ink6.xml"/><Relationship Id="rId10" Type="http://schemas.openxmlformats.org/officeDocument/2006/relationships/customXml" Target="ink/ink4.xml"/><Relationship Id="rId19" Type="http://schemas.openxmlformats.org/officeDocument/2006/relationships/theme" Target="theme/theme1.xml"/><Relationship Id="rId4" Type="http://schemas.openxmlformats.org/officeDocument/2006/relationships/customXml" Target="ink/ink1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2-06T19:09:13.337"/>
    </inkml:context>
    <inkml:brush xml:id="br0">
      <inkml:brushProperty name="width" value="0.025" units="cm"/>
      <inkml:brushProperty name="height" value="0.025" units="cm"/>
      <inkml:brushProperty name="color" value="#FFFFFF"/>
      <inkml:brushProperty name="ignorePressure" value="1"/>
    </inkml:brush>
  </inkml:definitions>
  <inkml:trace contextRef="#ctx0" brushRef="#br0">807 78,'-9'-8,"-1"0,0 1,0 0,-1 1,0 0,0 1,0 0,-1 1,1 0,-1 1,0 0,-19-2,-4 2,1 1,-1 1,-42 5,51 1,0 0,1 2,0 0,1 2,0 1,0 1,1 0,0 2,-32 24,36-22,0 0,1 2,0 0,1 1,-17 24,26-30,0 1,1 0,1 0,0 0,0 0,2 1,0 0,0 0,1 0,-1 17,1 5,1 1,4 52,0-76,0 0,0 1,1-1,1 0,0-1,0 1,2-1,0 0,13 22,9 5,35 36,-52-63,1 0,0-1,1 0,1-1,-1 0,26 13,-26-20,-1 0,1 0,0-2,0 1,0-1,0-1,0-1,22-2,13 0,-31 3,0 0,0-1,0-1,0 0,0-1,-1-1,1-1,-1 0,17-9,-3 1,-12 5,-1-1,32-20,-43 24,0 0,0 0,-1-1,0 1,0-1,0 0,-1-1,0 1,0-1,5-13,0 0,-3 8,-1-1,0 0,-1 0,-1 0,0 0,0 0,-1-1,0-19,-8-62,-24-120,10 80,0 50,18 77</inkml:trace>
  <inkml:trace contextRef="#ctx0" brushRef="#br0" timeOffset="1127.68">406 379,'1'6,"0"-1,0 0,0 0,1 0,-1 0,1 0,0 0,1 0,-1-1,1 1,0-1,0 1,1-1,-1 0,1-1,0 1,5 4,12 8,0-1,27 15,-29-18,53 31,99 66,-80-47,-50-35,-1 1,-1 3,43 42,-20-16,-59-54</inkml:trace>
  <inkml:trace contextRef="#ctx0" brushRef="#br0" timeOffset="3825.36">1876 68,'1'0,"1"1,-1 0,0-1,0 1,0 0,0-1,0 1,0 0,0 0,0 0,0 0,0 0,-1 0,1 0,0 0,-1 1,1-1,0 0,-1 0,0 0,1 1,-1-1,0 0,1 1,-1-1,0 0,0 0,0 1,0-1,-1 0,1 3,-4 44,-15 47,12-72,2 0,0 0,2 1,1 0,1 41,1-69,0 0,0 0,0-1,1 1,0 0,0 0,0 0,0 0,1 0,-1 0,1 1,0-1,0 0,1 1,-1 0,1-1,0 1,-1 0,1 0,1 1,-1-1,0 0,6-2,-1 0,0 0,1 1,0 0,-1 0,1 1,1 0,-1 1,0 0,13-1,194 3,-213 0,0 1,0 0,0 0,0 0,-1 1,1-1,0 1,-1-1,1 1,-1 0,1 0,-1 0,0 0,0 0,0 1,0-1,0 1,0-1,-1 1,1 0,-1-1,0 1,2 6,4 10,-1 1,6 30,-8-31,1 18,-1-1,-2 1,-2-1,-4 42,3-60,1-11,-1-1,-1 1,1-1,-1 0,0 1,0-1,-1 0,1 0,-2 0,1 0,0-1,-1 1,0-1,-1 0,1 0,-1-1,0 1,-7 4,-9 6,-1-1,-1-2,-35 15,-1 2,44-23,-1-1,1 0,-1-1,0 0,-1-1,1-1,0-1,-1 0,1-2,-26-2,35 2,1-1,0 1,1-1,-1 0,0-1,0 1,1-1,0 0,-1-1,1 1,0-1,1 0,-1-1,1 1,0-1,0 1,0-1,0 0,1-1,0 1,0-1,1 1,-1-1,1 0,1 0,-1 0,-1-9,3 5</inkml:trace>
  <inkml:trace contextRef="#ctx0" brushRef="#br0" timeOffset="5845.05">1885 41,'522'0,"-514"0</inkml:trace>
  <inkml:trace contextRef="#ctx0" brushRef="#br0" timeOffset="6609.48">1447 945,'-2'0,"0"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2-06T19:09:10.001"/>
    </inkml:context>
    <inkml:brush xml:id="br0">
      <inkml:brushProperty name="width" value="0.025" units="cm"/>
      <inkml:brushProperty name="height" value="0.025" units="cm"/>
      <inkml:brushProperty name="color" value="#FFFFFF"/>
      <inkml:brushProperty name="ignorePressure" value="1"/>
    </inkml:brush>
  </inkml:definitions>
  <inkml:trace contextRef="#ctx0" brushRef="#br0">1 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2-06T19:08:02.762"/>
    </inkml:context>
    <inkml:brush xml:id="br0">
      <inkml:brushProperty name="width" value="0.025" units="cm"/>
      <inkml:brushProperty name="height" value="0.025" units="cm"/>
      <inkml:brushProperty name="color" value="#FFFFFF"/>
      <inkml:brushProperty name="ignorePressure" value="1"/>
    </inkml:brush>
  </inkml:definitions>
  <inkml:trace contextRef="#ctx0" brushRef="#br0">585 86,'-1'-2,"1"-1,-1 1,0 0,0-1,0 1,-1 0,1 0,0 0,-1 0,1 0,-1 0,0 0,0 0,0 1,0-1,0 1,0 0,-5-3,-41-17,19 13,0 2,-1 1,1 2,-1 0,0 2,0 2,-51 6,71-5,1 0,-1 0,0 1,1 1,-1-1,1 2,0-1,1 1,-1 0,1 1,0 0,0 0,1 1,-1 0,1 1,1-1,0 1,0 0,0 1,1-1,1 1,-1 0,1 1,-4 16,-2 19,3 1,1 0,2 0,4 63,1-101,0-1,0 1,1-1,0 0,0 1,1-1,0 0,0 0,0-1,1 1,0-1,1 0,-1 0,1 0,0 0,1-1,-1 0,1 0,12 8,8 3,0 0,1-2,44 16,-53-22,0-2,1-1,0 0,32 3,-40-7,0 0,0-1,0-1,0 0,0 0,0-1,0 0,0-1,15-6,-7 1,-1-1,1 0,-2-1,1-1,-2-1,1 0,-2-1,0-1,0-1,17-21,-28 27,0 1,0-1,-1 0,0 0,-1 0,0-1,0 1,-1-1,0 1,-1-11,-7-99,6 108,0 2,0 0,-1 0,0 0,0 1,-1-1,0 1,-1 0,0 0,0 0,-7-8,-2-2,-2 1,-31-28,40 39,1 0</inkml:trace>
  <inkml:trace contextRef="#ctx0" brushRef="#br0" timeOffset="1092.88">448 360,'1'6,"0"-1,0 1,1-1,0 1,0-1,0 0,0 0,1 0,0 0,0 0,1-1,-1 1,1-1,0 0,0 0,0-1,0 1,1-1,0 0,8 5,8 4,1-1,0 0,34 10,24 3,-43-13,-1 0,65 32,-91-38,19 9,-2 1,0 2,0 0,-2 2,26 24,-47-38</inkml:trace>
  <inkml:trace contextRef="#ctx0" brushRef="#br0" timeOffset="5577.96">2175 42,'-8'0,"1"0,-1 1,1 1,-1-1,1 1,-1 0,1 1,0 0,0 0,-10 6,-3 5,1 0,-19 17,22-16,-2-1,-29 19,25-18,1 1,0 0,1 2,1 1,-30 38,21-25,-35 32,47-50,1 1,-23 27,34-36,-1 1,1-1,0 1,0 0,1 0,0 0,0 1,0-1,1 1,-1 11,3-18,0 0,0 0,0 0,0-1,0 1,1 0,-1 0,0 0,1-1,-1 1,1 0,-1 0,1-1,-1 1,1 0,-1-1,1 1,-1 0,1-1,0 1,0-1,-1 1,1-1,0 0,0 1,-1-1,1 0,0 1,0-1,0 0,0 0,1 0,34 4,-29-4,518 2,-255-5,-253 3</inkml:trace>
  <inkml:trace contextRef="#ctx0" brushRef="#br0" timeOffset="7857.16">2147 23,'0'87,"-21"162,8-138,2 212,11-290,0-24</inkml:trace>
  <inkml:trace contextRef="#ctx0" brushRef="#br0" timeOffset="8905.4">1372 73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2-06T19:08:00.119"/>
    </inkml:context>
    <inkml:brush xml:id="br0">
      <inkml:brushProperty name="width" value="0.025" units="cm"/>
      <inkml:brushProperty name="height" value="0.025" units="cm"/>
      <inkml:brushProperty name="color" value="#FFFFFF"/>
      <inkml:brushProperty name="ignorePressure" value="1"/>
    </inkml:brush>
  </inkml:definitions>
  <inkml:trace contextRef="#ctx0" brushRef="#br0">1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2-06T19:08:35.571"/>
    </inkml:context>
    <inkml:brush xml:id="br0">
      <inkml:brushProperty name="width" value="0.025" units="cm"/>
      <inkml:brushProperty name="height" value="0.025" units="cm"/>
      <inkml:brushProperty name="color" value="#FFFFFF"/>
      <inkml:brushProperty name="ignorePressure" value="1"/>
    </inkml:brush>
  </inkml:definitions>
  <inkml:trace contextRef="#ctx0" brushRef="#br0">0 394,'26'25,"0"-1,1-2,1 0,32 17,32 13,-57-35,-1 2,-1 2,-1 1,0 1,29 30,-53-45</inkml:trace>
  <inkml:trace contextRef="#ctx0" brushRef="#br0" timeOffset="1">749 38,'45'-2,"78"-14,-80 8,0 3,48-1,-76 6,0 0,-1 1,1 1,0 1,27 7,-39-9,1 1,0-1,-1 1,1 0,-1 0,0 0,0 1,0-1,0 1,0 0,0-1,-1 1,1 1,-1-1,0 0,0 0,0 1,0-1,0 1,-1 0,0-1,0 1,0 0,0 0,-1 0,1 0,-1 6,1-1,-1-1,0 1,-1 0,0 0,0 0,-1 0,-5 14,5-18,-1-1,0 1,0 0,0-1,-1 0,1 1,-1-1,0-1,-1 1,1-1,0 1,-1-1,-8 4,-11 4,-1-1,0-1,-1-1,1-1,-1-2,-1 0,-45 1,131-8,-33 0,-1 1,1 1,-1 1,26 5,-42-4,-1 0,1 1,0 0,-1 0,0 1,0 0,0 0,0 1,-1 0,0 0,0 1,10 10,-12-10,-1 0,0 0,0 0,0 1,-1-1,0 1,0 0,0 0,-1 0,0 1,-1-1,0 0,0 1,0-1,-1 11,-1-9,0 0,0 1,-1-1,0 0,-1 0,0 0,0 0,-1 0,0-1,0 1,-1-1,0 0,-1-1,0 1,0-1,0 0,-12 9,4-5,0 0,-1-1,0-1,0-1,-1 0,0-1,-1 0,-25 6,31-10,-1-1,0 0,0-1,1 0,-1 0,0-1,-18-3,23 2,1 0,0-1,0 0,0 0,0 0,1-1,-1 0,1 0,-1 0,1-1,0 1,0-1,1-1,-1 1,1-1,-4-5,-1-2,8 11,0-1,0 0,0 1,-1-1,1 0,0 1,-1-1,1 1,-1 0,0 0,1-1,-1 1,0 0,0 0,0 1,0-1,0 0,-4 0,-18-12,18 9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2-06T19:08:30.543"/>
    </inkml:context>
    <inkml:brush xml:id="br0">
      <inkml:brushProperty name="width" value="0.025" units="cm"/>
      <inkml:brushProperty name="height" value="0.025" units="cm"/>
      <inkml:brushProperty name="color" value="#FFFFFF"/>
      <inkml:brushProperty name="ignorePressure" value="1"/>
    </inkml:brush>
  </inkml:definitions>
  <inkml:trace contextRef="#ctx0" brushRef="#br0">769 50,'-28'-15,"9"2,-6 7,0 1,0 0,0 2,0 1,-1 1,-39 4,9-2,23 0,0 1,1 2,-64 15,79-15,0 2,0 0,1 0,0 2,1 0,0 1,0 0,0 1,-15 14,22-15,0 1,0-1,1 1,0 0,0 1,1 0,1 0,0 0,1 1,0-1,0 1,1 0,1 0,0 0,1 1,0-1,1 0,0 1,1-1,0 0,1 0,0 0,1 0,1 0,0 0,0-1,1 1,1-1,0 0,0-1,1 0,0 0,1 0,0-1,1 0,0 0,0-1,20 13,0-2,9 7,1-1,1-2,70 28,-103-48,1-1,-1 0,0 0,1 0,-1-1,1-1,0 1,-1-1,1 0,-1-1,1 0,-1 0,1-1,-1 0,1 0,-1-1,0 1,0-2,-1 1,1-1,0 0,-1 0,0-1,0 0,8-9,15-23,-15 20,0 0,-2-1,0-1,12-26,-13 18,-1-1,-2-1,-1 1,-1-1,2-30,-1-148,-7 177,0 2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 Le</dc:creator>
  <cp:keywords/>
  <dc:description/>
  <cp:lastModifiedBy>Thi Le</cp:lastModifiedBy>
  <cp:revision>5</cp:revision>
  <dcterms:created xsi:type="dcterms:W3CDTF">2021-02-06T18:29:00Z</dcterms:created>
  <dcterms:modified xsi:type="dcterms:W3CDTF">2021-02-06T19:09:00Z</dcterms:modified>
</cp:coreProperties>
</file>